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C2309" w:rsidRDefault="00755384" w:rsidP="005C2309">
      <w:r w:rsidRPr="00755384">
        <w:t>The article is satisfactory and it can be published.</w:t>
      </w:r>
    </w:p>
    <w:p w:rsidR="00755384" w:rsidRDefault="00755384" w:rsidP="005C2309">
      <w:r>
        <w:t>The research idea is worth for studying.</w:t>
      </w:r>
      <w:r>
        <w:t xml:space="preserve"> </w:t>
      </w:r>
      <w:r>
        <w:t>Studying how to increase millet productivity by applying certain rhizobia bacterial isolates is important because it raises the economic return for farmers.</w:t>
      </w:r>
      <w:r>
        <w:t xml:space="preserve"> </w:t>
      </w:r>
      <w:r>
        <w:t>The way the results are presented and discussions is clear.</w:t>
      </w:r>
      <w:r>
        <w:t xml:space="preserve"> </w:t>
      </w:r>
      <w:r>
        <w:t xml:space="preserve"> The conclusion is clear, with reasons specified.</w:t>
      </w:r>
      <w:r>
        <w:t xml:space="preserve"> </w:t>
      </w:r>
      <w:r>
        <w:t>The references are sufficient and recent</w:t>
      </w:r>
      <w:r w:rsidR="002E7338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B5EB0" w:rsidRPr="001B5EB0" w:rsidRDefault="001B5EB0" w:rsidP="009344FF">
      <w:bookmarkStart w:id="0" w:name="_GoBack"/>
      <w:r w:rsidRPr="001B5EB0">
        <w:t xml:space="preserve">Prof. </w:t>
      </w:r>
      <w:proofErr w:type="spellStart"/>
      <w:r w:rsidRPr="001B5EB0">
        <w:t>Monier</w:t>
      </w:r>
      <w:proofErr w:type="spellEnd"/>
      <w:r w:rsidRPr="001B5EB0">
        <w:t xml:space="preserve"> </w:t>
      </w:r>
      <w:proofErr w:type="spellStart"/>
      <w:r w:rsidRPr="001B5EB0">
        <w:t>Morad</w:t>
      </w:r>
      <w:proofErr w:type="spellEnd"/>
      <w:r w:rsidRPr="001B5EB0">
        <w:t xml:space="preserve"> Wahba, National Research Centre, Egypt</w:t>
      </w:r>
      <w:bookmarkEnd w:id="0"/>
    </w:p>
    <w:sectPr w:rsidR="001B5EB0" w:rsidRPr="001B5E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NDUxMjK0MDMxN7RQ0lEKTi0uzszPAykwrAUAM8u/xiwAAAA="/>
  </w:docVars>
  <w:rsids>
    <w:rsidRoot w:val="00A72896"/>
    <w:rsid w:val="001B5EB0"/>
    <w:rsid w:val="002C0B2C"/>
    <w:rsid w:val="002E7338"/>
    <w:rsid w:val="003C1B45"/>
    <w:rsid w:val="005C2309"/>
    <w:rsid w:val="00755384"/>
    <w:rsid w:val="009344FF"/>
    <w:rsid w:val="009F328F"/>
    <w:rsid w:val="00A72896"/>
    <w:rsid w:val="00C51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44F14"/>
  <w15:docId w15:val="{130899C4-724B-4306-B8A7-80E14F14B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7T10:05:00Z</dcterms:modified>
</cp:coreProperties>
</file>